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669F1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</w:pPr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</w:t>
      </w:r>
    </w:p>
    <w:p w14:paraId="085B3485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2DFA905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 _______ </w:t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is a template that defines objects of the same type.</w:t>
      </w:r>
    </w:p>
    <w:p w14:paraId="0080DC30" w14:textId="3C9EEA6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0A642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04" type="#_x0000_t75" style="width:16.85pt;height:14.05pt" o:ole="">
            <v:imagedata r:id="rId4" o:title=""/>
          </v:shape>
          <w:control r:id="rId5" w:name="DefaultOcxName" w:shapeid="_x0000_i120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A8BCAD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A data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field</w:t>
      </w:r>
      <w:proofErr w:type="gramEnd"/>
    </w:p>
    <w:p w14:paraId="0FF19D2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326E0EC" w14:textId="7928B36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543DB1B">
          <v:shape id="_x0000_i1203" type="#_x0000_t75" style="width:16.85pt;height:14.05pt" o:ole="">
            <v:imagedata r:id="rId4" o:title=""/>
          </v:shape>
          <w:control r:id="rId6" w:name="DefaultOcxName1" w:shapeid="_x0000_i120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58F8BF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 method</w:t>
      </w:r>
    </w:p>
    <w:p w14:paraId="2EF9281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784F93E" w14:textId="118174D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73982F5">
          <v:shape id="_x0000_i1202" type="#_x0000_t75" style="width:16.85pt;height:14.05pt" o:ole="">
            <v:imagedata r:id="rId7" o:title=""/>
          </v:shape>
          <w:control r:id="rId8" w:name="DefaultOcxName2" w:shapeid="_x0000_i120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35A7A0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 class</w:t>
      </w:r>
    </w:p>
    <w:p w14:paraId="3108CC8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99AB999" w14:textId="1C336F36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461DD46">
          <v:shape id="_x0000_i1201" type="#_x0000_t75" style="width:16.85pt;height:14.05pt" o:ole="">
            <v:imagedata r:id="rId4" o:title=""/>
          </v:shape>
          <w:control r:id="rId9" w:name="DefaultOcxName3" w:shapeid="_x0000_i120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FCEEDA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n object</w:t>
      </w:r>
    </w:p>
    <w:p w14:paraId="4080466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418FD4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DB9B1A3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0" w:name="question_25693"/>
      <w:bookmarkEnd w:id="0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2</w:t>
      </w:r>
    </w:p>
    <w:p w14:paraId="77E08511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7B5DC89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Given the declaration </w:t>
      </w: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  <w:shd w:val="clear" w:color="auto" w:fill="FBEEB8"/>
        </w:rPr>
        <w:t xml:space="preserve">Circle x = new </w:t>
      </w:r>
      <w:proofErr w:type="gramStart"/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  <w:shd w:val="clear" w:color="auto" w:fill="FBEEB8"/>
        </w:rPr>
        <w:t>Circle(</w:t>
      </w:r>
      <w:proofErr w:type="gramEnd"/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  <w:shd w:val="clear" w:color="auto" w:fill="FBEEB8"/>
        </w:rPr>
        <w:t>),</w:t>
      </w: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 which of the following statements is most accurate.</w:t>
      </w:r>
    </w:p>
    <w:p w14:paraId="57E667E2" w14:textId="66BCF37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972B254">
          <v:shape id="_x0000_i1200" type="#_x0000_t75" style="width:16.85pt;height:14.05pt" o:ole="">
            <v:imagedata r:id="rId4" o:title=""/>
          </v:shape>
          <w:control r:id="rId10" w:name="DefaultOcxName4" w:shapeid="_x0000_i120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D2C272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You can assign an int value to x.</w:t>
      </w:r>
    </w:p>
    <w:p w14:paraId="61E641F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97E12F9" w14:textId="06261FD2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0300992">
          <v:shape id="_x0000_i1199" type="#_x0000_t75" style="width:16.85pt;height:14.05pt" o:ole="">
            <v:imagedata r:id="rId4" o:title=""/>
          </v:shape>
          <w:control r:id="rId11" w:name="DefaultOcxName5" w:shapeid="_x0000_i119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4AABDA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x contains an int value.</w:t>
      </w:r>
    </w:p>
    <w:p w14:paraId="353AE91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00DECE1" w14:textId="5ADE7059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DEC03B3">
          <v:shape id="_x0000_i1198" type="#_x0000_t75" style="width:16.85pt;height:14.05pt" o:ole="">
            <v:imagedata r:id="rId7" o:title=""/>
          </v:shape>
          <w:control r:id="rId12" w:name="DefaultOcxName6" w:shapeid="_x0000_i119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1454A6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x contains a reference to a Circle object.</w:t>
      </w:r>
    </w:p>
    <w:p w14:paraId="7A453DD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D635AA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79A370C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" w:name="question_25694"/>
      <w:bookmarkEnd w:id="1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3</w:t>
      </w:r>
    </w:p>
    <w:p w14:paraId="723EBAE5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6B94E6FD" w14:textId="77777777" w:rsidR="00896C28" w:rsidRPr="00896C28" w:rsidRDefault="00896C28" w:rsidP="00896C28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 xml:space="preserve">What happens when this is </w:t>
      </w:r>
      <w:proofErr w:type="gramStart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run</w:t>
      </w:r>
      <w:proofErr w:type="gramEnd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</w:t>
      </w:r>
    </w:p>
    <w:p w14:paraId="4A6E653B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public class Test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   public static void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main(</w:t>
      </w:r>
      <w:proofErr w:type="gram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String[]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args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)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       double radius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       final double PI = 3.14159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       double area = radius * radius * PI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      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System.out.println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("Area is " + area)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lastRenderedPageBreak/>
        <w:t xml:space="preserve">    }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}</w:t>
      </w:r>
    </w:p>
    <w:p w14:paraId="082E62E0" w14:textId="53A752C0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256C5D1">
          <v:shape id="_x0000_i1197" type="#_x0000_t75" style="width:16.85pt;height:14.05pt" o:ole="">
            <v:imagedata r:id="rId4" o:title=""/>
          </v:shape>
          <w:control r:id="rId13" w:name="DefaultOcxName7" w:shapeid="_x0000_i119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693E81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The program compiles and runs fine.</w:t>
      </w:r>
    </w:p>
    <w:p w14:paraId="233AB2F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DF058AB" w14:textId="664E790B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5EFA9F6">
          <v:shape id="_x0000_i1196" type="#_x0000_t75" style="width:16.85pt;height:14.05pt" o:ole="">
            <v:imagedata r:id="rId7" o:title=""/>
          </v:shape>
          <w:control r:id="rId14" w:name="DefaultOcxName8" w:shapeid="_x0000_i119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8864EA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The program has compile errors because the variable radius is not initialized.</w:t>
      </w:r>
    </w:p>
    <w:p w14:paraId="4384D8F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A83D28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E3015E8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2" w:name="question_25695"/>
      <w:bookmarkEnd w:id="2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4</w:t>
      </w:r>
    </w:p>
    <w:p w14:paraId="65C513BC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549304D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Inheritance means ______________.</w:t>
      </w:r>
    </w:p>
    <w:p w14:paraId="272C8086" w14:textId="70F2B03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657FD56">
          <v:shape id="_x0000_i1195" type="#_x0000_t75" style="width:16.85pt;height:14.05pt" o:ole="">
            <v:imagedata r:id="rId4" o:title=""/>
          </v:shape>
          <w:control r:id="rId15" w:name="DefaultOcxName9" w:shapeid="_x0000_i119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14B49C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that a class can contain another class</w:t>
      </w:r>
    </w:p>
    <w:p w14:paraId="705B355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61AD5DF" w14:textId="0CDCBBD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89EA436">
          <v:shape id="_x0000_i1194" type="#_x0000_t75" style="width:16.85pt;height:14.05pt" o:ole="">
            <v:imagedata r:id="rId7" o:title=""/>
          </v:shape>
          <w:control r:id="rId16" w:name="DefaultOcxName10" w:shapeid="_x0000_i119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E8BC8E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that a class can extend another class</w:t>
      </w:r>
    </w:p>
    <w:p w14:paraId="53A7B16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34E2BD0" w14:textId="25481659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90E6889">
          <v:shape id="_x0000_i1193" type="#_x0000_t75" style="width:16.85pt;height:14.05pt" o:ole="">
            <v:imagedata r:id="rId4" o:title=""/>
          </v:shape>
          <w:control r:id="rId17" w:name="DefaultOcxName11" w:shapeid="_x0000_i119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8F3B18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that data fields should be declared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vate</w:t>
      </w:r>
      <w:proofErr w:type="gramEnd"/>
    </w:p>
    <w:p w14:paraId="47EDDE7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B7C0F9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16FBD19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3" w:name="question_25696"/>
      <w:bookmarkEnd w:id="3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5</w:t>
      </w:r>
    </w:p>
    <w:p w14:paraId="26B6315D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369088FD" w14:textId="77777777" w:rsidR="00896C28" w:rsidRPr="00896C28" w:rsidRDefault="00896C28" w:rsidP="00896C28">
      <w:pPr>
        <w:shd w:val="clear" w:color="auto" w:fill="FFFFFF"/>
        <w:spacing w:after="90" w:line="240" w:lineRule="auto"/>
        <w:outlineLvl w:val="3"/>
        <w:rPr>
          <w:rFonts w:ascii="Helvetica" w:eastAsia="Times New Roman" w:hAnsi="Helvetica" w:cs="Helvetica"/>
          <w:color w:val="2D3B45"/>
          <w:sz w:val="27"/>
          <w:szCs w:val="27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The </w:t>
      </w:r>
      <w:r w:rsidRPr="00896C28">
        <w:rPr>
          <w:rFonts w:ascii="Helvetica" w:eastAsia="Times New Roman" w:hAnsi="Helvetica" w:cs="Helvetica"/>
          <w:color w:val="2D3B45"/>
          <w:sz w:val="28"/>
          <w:szCs w:val="28"/>
          <w:shd w:val="clear" w:color="auto" w:fill="FBEEB8"/>
        </w:rPr>
        <w:t>main method s</w:t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hould have which </w:t>
      </w:r>
      <w:proofErr w:type="gramStart"/>
      <w:r w:rsidRPr="00896C28">
        <w:rPr>
          <w:rFonts w:ascii="Helvetica" w:eastAsia="Times New Roman" w:hAnsi="Helvetica" w:cs="Helvetica"/>
          <w:color w:val="2D3B45"/>
          <w:sz w:val="28"/>
          <w:szCs w:val="28"/>
          <w:shd w:val="clear" w:color="auto" w:fill="FBEEB8"/>
        </w:rPr>
        <w:t>identifier</w:t>
      </w:r>
      <w:proofErr w:type="gramEnd"/>
    </w:p>
    <w:p w14:paraId="61E42155" w14:textId="77777777" w:rsidR="00896C28" w:rsidRPr="00896C28" w:rsidRDefault="00896C28" w:rsidP="00896C28">
      <w:pPr>
        <w:shd w:val="clear" w:color="auto" w:fill="FFFFFF"/>
        <w:spacing w:before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  <w:shd w:val="clear" w:color="auto" w:fill="FBEEB8"/>
        </w:rPr>
        <w:t>(Please select all that apply)</w:t>
      </w:r>
    </w:p>
    <w:p w14:paraId="07DFA867" w14:textId="526B6DB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8CD1D18">
          <v:shape id="_x0000_i1192" type="#_x0000_t75" style="width:16.85pt;height:14.05pt" o:ole="">
            <v:imagedata r:id="rId18" o:title=""/>
          </v:shape>
          <w:control r:id="rId19" w:name="DefaultOcxName12" w:shapeid="_x0000_i119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A4C27D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ublic</w:t>
      </w:r>
    </w:p>
    <w:p w14:paraId="46A08A2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7E15629" w14:textId="3EF479E2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FE20CF1">
          <v:shape id="_x0000_i1191" type="#_x0000_t75" style="width:16.85pt;height:14.05pt" o:ole="">
            <v:imagedata r:id="rId20" o:title=""/>
          </v:shape>
          <w:control r:id="rId21" w:name="DefaultOcxName13" w:shapeid="_x0000_i119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AB321C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otected</w:t>
      </w:r>
    </w:p>
    <w:p w14:paraId="0522F88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9A51FD9" w14:textId="03E93058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E17509E">
          <v:shape id="_x0000_i1190" type="#_x0000_t75" style="width:16.85pt;height:14.05pt" o:ole="">
            <v:imagedata r:id="rId18" o:title=""/>
          </v:shape>
          <w:control r:id="rId22" w:name="DefaultOcxName14" w:shapeid="_x0000_i119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EC3824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tatic</w:t>
      </w:r>
    </w:p>
    <w:p w14:paraId="6D69AB5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9DF28BD" w14:textId="6F57DF3F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F7C99C9">
          <v:shape id="_x0000_i1189" type="#_x0000_t75" style="width:16.85pt;height:14.05pt" o:ole="">
            <v:imagedata r:id="rId20" o:title=""/>
          </v:shape>
          <w:control r:id="rId23" w:name="DefaultOcxName15" w:shapeid="_x0000_i118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12A7F2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vate</w:t>
      </w:r>
    </w:p>
    <w:p w14:paraId="665CC04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F48433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247B1BB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4" w:name="question_25697"/>
      <w:bookmarkEnd w:id="4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6</w:t>
      </w:r>
    </w:p>
    <w:p w14:paraId="737A2C78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1 / 1 pts</w:t>
      </w:r>
    </w:p>
    <w:p w14:paraId="3108FA1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lastRenderedPageBreak/>
        <w:t>An object is an instance of a </w:t>
      </w: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__________.</w:t>
      </w:r>
    </w:p>
    <w:p w14:paraId="40703AEC" w14:textId="1BE4ADC0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A248C6F">
          <v:shape id="_x0000_i1188" type="#_x0000_t75" style="width:16.85pt;height:14.05pt" o:ole="">
            <v:imagedata r:id="rId20" o:title=""/>
          </v:shape>
          <w:control r:id="rId24" w:name="DefaultOcxName16" w:shapeid="_x0000_i118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C914A6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Method</w:t>
      </w:r>
    </w:p>
    <w:p w14:paraId="5CDFFCA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7EC6518" w14:textId="591A3EFE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672C650D">
          <v:shape id="_x0000_i1187" type="#_x0000_t75" style="width:16.85pt;height:14.05pt" o:ole="">
            <v:imagedata r:id="rId18" o:title=""/>
          </v:shape>
          <w:control r:id="rId25" w:name="DefaultOcxName17" w:shapeid="_x0000_i118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2EEF5B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Class</w:t>
      </w:r>
    </w:p>
    <w:p w14:paraId="0454C5C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333E611" w14:textId="0EB1CC82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D2D7EC3">
          <v:shape id="_x0000_i1186" type="#_x0000_t75" style="width:16.85pt;height:14.05pt" o:ole="">
            <v:imagedata r:id="rId20" o:title=""/>
          </v:shape>
          <w:control r:id="rId26" w:name="DefaultOcxName18" w:shapeid="_x0000_i118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90DE94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ogram</w:t>
      </w:r>
    </w:p>
    <w:p w14:paraId="65BC019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896F1A6" w14:textId="282EF5E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564CCEA">
          <v:shape id="_x0000_i1185" type="#_x0000_t75" style="width:16.85pt;height:14.05pt" o:ole="">
            <v:imagedata r:id="rId20" o:title=""/>
          </v:shape>
          <w:control r:id="rId27" w:name="DefaultOcxName19" w:shapeid="_x0000_i118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1C152A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Data</w:t>
      </w:r>
    </w:p>
    <w:p w14:paraId="008DD44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C154CF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8363071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5" w:name="question_25698"/>
      <w:bookmarkEnd w:id="5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7</w:t>
      </w:r>
    </w:p>
    <w:p w14:paraId="11ED3166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538CE16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class contains the method for checking whether a file exists?</w:t>
      </w:r>
    </w:p>
    <w:p w14:paraId="5EB12ED2" w14:textId="47DE85B6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47161130">
          <v:shape id="_x0000_i1184" type="#_x0000_t75" style="width:16.85pt;height:14.05pt" o:ole="">
            <v:imagedata r:id="rId20" o:title=""/>
          </v:shape>
          <w:control r:id="rId28" w:name="DefaultOcxName20" w:shapeid="_x0000_i118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E5E23C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ystem</w:t>
      </w:r>
    </w:p>
    <w:p w14:paraId="0C8F5BF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2C6ED70" w14:textId="58733A8B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49E32A8">
          <v:shape id="_x0000_i1183" type="#_x0000_t75" style="width:16.85pt;height:14.05pt" o:ole="">
            <v:imagedata r:id="rId20" o:title=""/>
          </v:shape>
          <w:control r:id="rId29" w:name="DefaultOcxName21" w:shapeid="_x0000_i118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48FC71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canner</w:t>
      </w:r>
    </w:p>
    <w:p w14:paraId="2AD4A7E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B3907E7" w14:textId="1682DB7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40A372A">
          <v:shape id="_x0000_i1182" type="#_x0000_t75" style="width:16.85pt;height:14.05pt" o:ole="">
            <v:imagedata r:id="rId18" o:title=""/>
          </v:shape>
          <w:control r:id="rId30" w:name="DefaultOcxName22" w:shapeid="_x0000_i118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15F1065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File</w:t>
      </w:r>
    </w:p>
    <w:p w14:paraId="5A8D97F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50ACBF3" w14:textId="04515960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6F321D3">
          <v:shape id="_x0000_i1181" type="#_x0000_t75" style="width:16.85pt;height:14.05pt" o:ole="">
            <v:imagedata r:id="rId20" o:title=""/>
          </v:shape>
          <w:control r:id="rId31" w:name="DefaultOcxName23" w:shapeid="_x0000_i118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0A3EE32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ntWriter</w:t>
      </w:r>
      <w:proofErr w:type="spellEnd"/>
    </w:p>
    <w:p w14:paraId="299BFEC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08A861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D47F49B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6" w:name="question_25699"/>
      <w:bookmarkEnd w:id="6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8</w:t>
      </w:r>
    </w:p>
    <w:p w14:paraId="0C7FB1A2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19CE46B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method can be used to read a whole line from the file?</w:t>
      </w:r>
    </w:p>
    <w:p w14:paraId="197C343A" w14:textId="4CCF6F2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8654DC8">
          <v:shape id="_x0000_i1180" type="#_x0000_t75" style="width:16.85pt;height:14.05pt" o:ole="">
            <v:imagedata r:id="rId20" o:title=""/>
          </v:shape>
          <w:control r:id="rId32" w:name="DefaultOcxName24" w:shapeid="_x0000_i118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CEC42B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xt</w:t>
      </w:r>
    </w:p>
    <w:p w14:paraId="1EC7BE9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FE89B52" w14:textId="10796A1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165B8FD">
          <v:shape id="_x0000_i1179" type="#_x0000_t75" style="width:16.85pt;height:14.05pt" o:ole="">
            <v:imagedata r:id="rId20" o:title=""/>
          </v:shape>
          <w:control r:id="rId33" w:name="DefaultOcxName25" w:shapeid="_x0000_i117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99B968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xtInt</w:t>
      </w:r>
      <w:proofErr w:type="spellEnd"/>
    </w:p>
    <w:p w14:paraId="70EA3E5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5674BA7" w14:textId="5ED4771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67698C0">
          <v:shape id="_x0000_i1178" type="#_x0000_t75" style="width:16.85pt;height:14.05pt" o:ole="">
            <v:imagedata r:id="rId20" o:title=""/>
          </v:shape>
          <w:control r:id="rId34" w:name="DefaultOcxName26" w:shapeid="_x0000_i117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6CE25C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xtDouble</w:t>
      </w:r>
      <w:proofErr w:type="spellEnd"/>
    </w:p>
    <w:p w14:paraId="6D8D050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60702C2" w14:textId="0D2CE84F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ECEEB99">
          <v:shape id="_x0000_i1177" type="#_x0000_t75" style="width:16.85pt;height:14.05pt" o:ole="">
            <v:imagedata r:id="rId18" o:title=""/>
          </v:shape>
          <w:control r:id="rId35" w:name="DefaultOcxName27" w:shapeid="_x0000_i117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601BA3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>nextLine</w:t>
      </w:r>
      <w:proofErr w:type="spellEnd"/>
    </w:p>
    <w:p w14:paraId="6B52E0B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582F66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C331931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7" w:name="question_25700"/>
      <w:bookmarkEnd w:id="7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9</w:t>
      </w:r>
    </w:p>
    <w:p w14:paraId="7F5A55D9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479C592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method can be used to create an input object for file </w:t>
      </w:r>
      <w:r w:rsidRPr="00896C28">
        <w:rPr>
          <w:rFonts w:ascii="Helvetica" w:eastAsia="Times New Roman" w:hAnsi="Helvetica" w:cs="Helvetica"/>
          <w:color w:val="2D3B45"/>
          <w:sz w:val="28"/>
          <w:szCs w:val="28"/>
          <w:shd w:val="clear" w:color="auto" w:fill="FBEEB8"/>
        </w:rPr>
        <w:t>temp.txt?</w:t>
      </w:r>
    </w:p>
    <w:p w14:paraId="5414CF42" w14:textId="76C49459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3310B00">
          <v:shape id="_x0000_i1176" type="#_x0000_t75" style="width:16.85pt;height:14.05pt" o:ole="">
            <v:imagedata r:id="rId20" o:title=""/>
          </v:shape>
          <w:control r:id="rId36" w:name="DefaultOcxName28" w:shapeid="_x0000_i117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D60099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w Scanner(temp.txt)</w:t>
      </w:r>
    </w:p>
    <w:p w14:paraId="285DC8C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0ECD7C8" w14:textId="53DBEE81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B7FBE3E">
          <v:shape id="_x0000_i1175" type="#_x0000_t75" style="width:16.85pt;height:14.05pt" o:ole="">
            <v:imagedata r:id="rId20" o:title=""/>
          </v:shape>
          <w:control r:id="rId37" w:name="DefaultOcxName29" w:shapeid="_x0000_i117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091EEAC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w Scanner("temp.txt")</w:t>
      </w:r>
    </w:p>
    <w:p w14:paraId="0222777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F4DE485" w14:textId="73FE71E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EB20FB1">
          <v:shape id="_x0000_i1174" type="#_x0000_t75" style="width:16.85pt;height:14.05pt" o:ole="">
            <v:imagedata r:id="rId18" o:title=""/>
          </v:shape>
          <w:control r:id="rId38" w:name="DefaultOcxName30" w:shapeid="_x0000_i117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A44CFC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new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canner(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w File("temp.txt"))</w:t>
      </w:r>
    </w:p>
    <w:p w14:paraId="6CE41A2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5CD071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596CA90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8" w:name="question_25701"/>
      <w:bookmarkEnd w:id="8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0</w:t>
      </w:r>
    </w:p>
    <w:p w14:paraId="24E5C6CA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1E07EA0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method can be used to create an output object for file temp.txt? Please select all that apply.</w:t>
      </w:r>
    </w:p>
    <w:p w14:paraId="30A9122A" w14:textId="77DD7DE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010C87D">
          <v:shape id="_x0000_i1173" type="#_x0000_t75" style="width:16.85pt;height:14.05pt" o:ole="">
            <v:imagedata r:id="rId18" o:title=""/>
          </v:shape>
          <w:control r:id="rId39" w:name="DefaultOcxName31" w:shapeid="_x0000_i117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12A9B0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new </w:t>
      </w:r>
      <w:proofErr w:type="spellStart"/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ntWriter</w:t>
      </w:r>
      <w:proofErr w:type="spell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(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ew File("temp.txt"))</w:t>
      </w:r>
    </w:p>
    <w:p w14:paraId="3A89C66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28DA1CE" w14:textId="4BD49B7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EE8541B">
          <v:shape id="_x0000_i1172" type="#_x0000_t75" style="width:16.85pt;height:14.05pt" o:ole="">
            <v:imagedata r:id="rId20" o:title=""/>
          </v:shape>
          <w:control r:id="rId40" w:name="DefaultOcxName32" w:shapeid="_x0000_i117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1E8538C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new </w:t>
      </w:r>
      <w:proofErr w:type="spellStart"/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ntWriter</w:t>
      </w:r>
      <w:proofErr w:type="spell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(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File("temp.txt"))</w:t>
      </w:r>
    </w:p>
    <w:p w14:paraId="77DEDA3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B666039" w14:textId="6EA46A7B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1EF4A7B">
          <v:shape id="_x0000_i1171" type="#_x0000_t75" style="width:16.85pt;height:14.05pt" o:ole="">
            <v:imagedata r:id="rId20" o:title=""/>
          </v:shape>
          <w:control r:id="rId41" w:name="DefaultOcxName33" w:shapeid="_x0000_i117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186487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new </w:t>
      </w: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PrintWriter</w:t>
      </w:r>
      <w:proofErr w:type="spell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(temp.txt)</w:t>
      </w:r>
    </w:p>
    <w:p w14:paraId="7795F9C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F9D3D1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E3E3CF4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9" w:name="question_25702"/>
      <w:bookmarkEnd w:id="9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1</w:t>
      </w:r>
    </w:p>
    <w:p w14:paraId="14B5380E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07343BA5" w14:textId="77777777" w:rsidR="00896C28" w:rsidRPr="00896C28" w:rsidRDefault="00896C28" w:rsidP="00896C28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at exception type does the following program throw?</w:t>
      </w:r>
    </w:p>
    <w:p w14:paraId="79E0D226" w14:textId="77777777" w:rsidR="00896C28" w:rsidRPr="00896C28" w:rsidRDefault="00896C28" w:rsidP="00896C28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0EAF84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public class Test {</w: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br/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 public static void </w:t>
      </w:r>
      <w:proofErr w:type="gramStart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main(</w:t>
      </w:r>
      <w:proofErr w:type="gramEnd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 xml:space="preserve">String[] </w:t>
      </w:r>
      <w:proofErr w:type="spellStart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args</w:t>
      </w:r>
      <w:proofErr w:type="spellEnd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) {</w: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br/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   </w:t>
      </w:r>
      <w:proofErr w:type="spellStart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System.out.println</w:t>
      </w:r>
      <w:proofErr w:type="spellEnd"/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(1 / 0);</w: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br/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 }</w: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br/>
      </w: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}</w:t>
      </w:r>
    </w:p>
    <w:p w14:paraId="1142F0F1" w14:textId="276D6111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4090CC6">
          <v:shape id="_x0000_i1170" type="#_x0000_t75" style="width:16.85pt;height:14.05pt" o:ole="">
            <v:imagedata r:id="rId20" o:title=""/>
          </v:shape>
          <w:control r:id="rId42" w:name="DefaultOcxName34" w:shapeid="_x0000_i117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02215C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rrayIndexOutOfBoundsException</w:t>
      </w:r>
      <w:proofErr w:type="spellEnd"/>
    </w:p>
    <w:p w14:paraId="46AA776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> </w:t>
      </w:r>
    </w:p>
    <w:p w14:paraId="14B31A16" w14:textId="4B8F428E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A3BFBB2">
          <v:shape id="_x0000_i1169" type="#_x0000_t75" style="width:16.85pt;height:14.05pt" o:ole="">
            <v:imagedata r:id="rId20" o:title=""/>
          </v:shape>
          <w:control r:id="rId43" w:name="DefaultOcxName35" w:shapeid="_x0000_i116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5FC80E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o exception</w:t>
      </w:r>
    </w:p>
    <w:p w14:paraId="32E9FFA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6007191" w14:textId="3ABA69D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A33A792">
          <v:shape id="_x0000_i1168" type="#_x0000_t75" style="width:16.85pt;height:14.05pt" o:ole="">
            <v:imagedata r:id="rId18" o:title=""/>
          </v:shape>
          <w:control r:id="rId44" w:name="DefaultOcxName36" w:shapeid="_x0000_i116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A11BCB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rithmeticException</w:t>
      </w:r>
      <w:proofErr w:type="spellEnd"/>
    </w:p>
    <w:p w14:paraId="458187A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53EF7D4" w14:textId="3FA059CA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AB03F96">
          <v:shape id="_x0000_i1167" type="#_x0000_t75" style="width:16.85pt;height:14.05pt" o:ole="">
            <v:imagedata r:id="rId20" o:title=""/>
          </v:shape>
          <w:control r:id="rId45" w:name="DefaultOcxName37" w:shapeid="_x0000_i116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BB63CC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tringIndexOutOfBoundsException</w:t>
      </w:r>
      <w:proofErr w:type="spellEnd"/>
    </w:p>
    <w:p w14:paraId="0946AA6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7044B3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AC78633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0" w:name="question_25703"/>
      <w:bookmarkEnd w:id="10"/>
      <w:proofErr w:type="spellStart"/>
      <w:r w:rsidRPr="00896C28">
        <w:rPr>
          <w:rFonts w:ascii="Helvetica" w:eastAsia="Times New Roman" w:hAnsi="Helvetica" w:cs="Helvetica"/>
          <w:b/>
          <w:bCs/>
          <w:color w:val="FFFFFF"/>
          <w:sz w:val="29"/>
          <w:szCs w:val="29"/>
        </w:rPr>
        <w:t>Incorrect</w:t>
      </w:r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</w:t>
      </w:r>
      <w:proofErr w:type="spellEnd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 xml:space="preserve"> 12</w:t>
      </w:r>
    </w:p>
    <w:p w14:paraId="53745C52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0 / 2 pts</w:t>
      </w:r>
    </w:p>
    <w:p w14:paraId="3206912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What will happen when you compile and run the following code?</w:t>
      </w:r>
    </w:p>
    <w:p w14:paraId="40FA6293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 xml:space="preserve">public class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Test{</w:t>
      </w:r>
      <w:proofErr w:type="gram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</w:p>
    <w:p w14:paraId="60A47518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</w:p>
    <w:p w14:paraId="202D15CD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  <w:t xml:space="preserve">public static void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main(</w:t>
      </w:r>
      <w:proofErr w:type="gram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 xml:space="preserve">String[]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args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){</w:t>
      </w:r>
    </w:p>
    <w:p w14:paraId="7CAA2B84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  <w:t xml:space="preserve">int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i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 xml:space="preserve"> =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10;</w:t>
      </w:r>
      <w:proofErr w:type="gramEnd"/>
    </w:p>
    <w:p w14:paraId="27546330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  <w:t xml:space="preserve">int j =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25;</w:t>
      </w:r>
      <w:proofErr w:type="gramEnd"/>
    </w:p>
    <w:p w14:paraId="6B6DE234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System.out.println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(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i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 xml:space="preserve"> + ' ' + j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>);</w:t>
      </w:r>
      <w:proofErr w:type="gramEnd"/>
    </w:p>
    <w:p w14:paraId="718BE6D0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  <w:bdr w:val="none" w:sz="0" w:space="0" w:color="auto" w:frame="1"/>
        </w:rPr>
        <w:tab/>
        <w:t>}</w:t>
      </w:r>
    </w:p>
    <w:p w14:paraId="1F22B891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  <w:r w:rsidRPr="00896C28">
        <w:rPr>
          <w:rFonts w:ascii="Consolas" w:eastAsia="Times New Roman" w:hAnsi="Consolas" w:cs="Courier New"/>
          <w:color w:val="2D3B45"/>
          <w:sz w:val="20"/>
          <w:szCs w:val="20"/>
          <w:bdr w:val="none" w:sz="0" w:space="0" w:color="auto" w:frame="1"/>
        </w:rPr>
        <w:t>}</w:t>
      </w:r>
    </w:p>
    <w:p w14:paraId="120F6806" w14:textId="0C9DFC50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6845C7F">
          <v:shape id="_x0000_i1166" type="#_x0000_t75" style="width:16.85pt;height:14.05pt" o:ole="">
            <v:imagedata r:id="rId7" o:title=""/>
          </v:shape>
          <w:control r:id="rId46" w:name="DefaultOcxName38" w:shapeid="_x0000_i116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4165D6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The code will not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compile</w:t>
      </w:r>
      <w:proofErr w:type="gramEnd"/>
    </w:p>
    <w:p w14:paraId="1909631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82AAE17" w14:textId="6AA3ECC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2EDD497B">
          <v:shape id="_x0000_i1165" type="#_x0000_t75" style="width:16.85pt;height:14.05pt" o:ole="">
            <v:imagedata r:id="rId4" o:title=""/>
          </v:shape>
          <w:control r:id="rId47" w:name="DefaultOcxName39" w:shapeid="_x0000_i116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865683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37</w:t>
      </w:r>
    </w:p>
    <w:p w14:paraId="255B16B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2832813" w14:textId="237AECAE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A58C940">
          <v:shape id="_x0000_i1164" type="#_x0000_t75" style="width:16.85pt;height:14.05pt" o:ole="">
            <v:imagedata r:id="rId4" o:title=""/>
          </v:shape>
          <w:control r:id="rId48" w:name="DefaultOcxName40" w:shapeid="_x0000_i116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CA5203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10 25</w:t>
      </w:r>
    </w:p>
    <w:p w14:paraId="15D1CA7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C5184C3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E5EE988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1" w:name="question_25704"/>
      <w:bookmarkEnd w:id="11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3</w:t>
      </w:r>
    </w:p>
    <w:p w14:paraId="2A31E531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57325A0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at is the use of try &amp; catch?</w:t>
      </w:r>
    </w:p>
    <w:p w14:paraId="41B46E1F" w14:textId="374CC82F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B2D86B9">
          <v:shape id="_x0000_i1163" type="#_x0000_t75" style="width:16.85pt;height:14.05pt" o:ole="">
            <v:imagedata r:id="rId7" o:title=""/>
          </v:shape>
          <w:control r:id="rId49" w:name="DefaultOcxName41" w:shapeid="_x0000_i116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1F1823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ll of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 the mentioned</w:t>
      </w:r>
    </w:p>
    <w:p w14:paraId="691D417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> </w:t>
      </w:r>
    </w:p>
    <w:p w14:paraId="22661328" w14:textId="2D1A6DA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C964564">
          <v:shape id="_x0000_i1162" type="#_x0000_t75" style="width:16.85pt;height:14.05pt" o:ole="">
            <v:imagedata r:id="rId4" o:title=""/>
          </v:shape>
          <w:control r:id="rId50" w:name="DefaultOcxName42" w:shapeid="_x0000_i116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0F9A898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It allows to fix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errors</w:t>
      </w:r>
      <w:proofErr w:type="gramEnd"/>
    </w:p>
    <w:p w14:paraId="44C5988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B7832B3" w14:textId="23B6136B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BF0F389">
          <v:shape id="_x0000_i1161" type="#_x0000_t75" style="width:16.85pt;height:14.05pt" o:ole="">
            <v:imagedata r:id="rId4" o:title=""/>
          </v:shape>
          <w:control r:id="rId51" w:name="DefaultOcxName43" w:shapeid="_x0000_i116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D3DF2D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It allows us to manually handle the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exception</w:t>
      </w:r>
      <w:proofErr w:type="gramEnd"/>
    </w:p>
    <w:p w14:paraId="4C99041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53E7079" w14:textId="732EA31A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5BB78F5">
          <v:shape id="_x0000_i1160" type="#_x0000_t75" style="width:16.85pt;height:14.05pt" o:ole="">
            <v:imagedata r:id="rId4" o:title=""/>
          </v:shape>
          <w:control r:id="rId52" w:name="DefaultOcxName44" w:shapeid="_x0000_i116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76D997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It prevents automatic terminating of the program in cases when an exception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occurs</w:t>
      </w:r>
      <w:proofErr w:type="gramEnd"/>
    </w:p>
    <w:p w14:paraId="72A4427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296B4D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AA434E9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2" w:name="question_25705"/>
      <w:bookmarkEnd w:id="12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4</w:t>
      </w:r>
    </w:p>
    <w:p w14:paraId="588E86D7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6ED7C8C9" w14:textId="77777777" w:rsidR="00896C28" w:rsidRPr="00896C28" w:rsidRDefault="00896C28" w:rsidP="00896C28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What will be the output of the following Java code?</w:t>
      </w:r>
    </w:p>
    <w:p w14:paraId="673EA953" w14:textId="77777777" w:rsidR="00896C28" w:rsidRPr="00896C28" w:rsidRDefault="00896C28" w:rsidP="00896C28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color w:val="2D3B45"/>
          <w:sz w:val="20"/>
          <w:szCs w:val="20"/>
        </w:rPr>
      </w:pP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public class Output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public static void </w:t>
      </w:r>
      <w:proofErr w:type="gram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main(</w:t>
      </w:r>
      <w:proofErr w:type="gram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String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args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[])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try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int a = 0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int b = 5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int c = b / a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System.out.print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("Hello")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>}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catch(Exception e) {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</w:t>
      </w:r>
      <w:proofErr w:type="spellStart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System.out.print</w:t>
      </w:r>
      <w:proofErr w:type="spellEnd"/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>("World");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 xml:space="preserve"> }</w:t>
      </w:r>
      <w:r w:rsidRPr="00896C28">
        <w:rPr>
          <w:rFonts w:ascii="Consolas" w:eastAsia="Times New Roman" w:hAnsi="Consolas" w:cs="Courier New"/>
          <w:color w:val="2D3B45"/>
          <w:sz w:val="20"/>
          <w:szCs w:val="20"/>
        </w:rPr>
        <w:br/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t xml:space="preserve"> }</w:t>
      </w:r>
      <w:r w:rsidRPr="00896C28">
        <w:rPr>
          <w:rFonts w:ascii="Consolas" w:eastAsia="Times New Roman" w:hAnsi="Consolas" w:cs="Courier New"/>
          <w:color w:val="2D3B45"/>
          <w:sz w:val="28"/>
          <w:szCs w:val="28"/>
        </w:rPr>
        <w:br/>
        <w:t>}</w:t>
      </w:r>
    </w:p>
    <w:p w14:paraId="69F2BAFA" w14:textId="4BDC251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41C0C98">
          <v:shape id="_x0000_i1159" type="#_x0000_t75" style="width:16.85pt;height:14.05pt" o:ole="">
            <v:imagedata r:id="rId7" o:title=""/>
          </v:shape>
          <w:control r:id="rId53" w:name="DefaultOcxName45" w:shapeid="_x0000_i115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1FFC034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World</w:t>
      </w:r>
    </w:p>
    <w:p w14:paraId="2215A6D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3AD3701" w14:textId="03C651A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31C08E5">
          <v:shape id="_x0000_i1158" type="#_x0000_t75" style="width:16.85pt;height:14.05pt" o:ole="">
            <v:imagedata r:id="rId4" o:title=""/>
          </v:shape>
          <w:control r:id="rId54" w:name="DefaultOcxName46" w:shapeid="_x0000_i115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1723F91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Hello</w:t>
      </w:r>
    </w:p>
    <w:p w14:paraId="5A184F2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1A297C3" w14:textId="279154B0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58E25C4">
          <v:shape id="_x0000_i1157" type="#_x0000_t75" style="width:16.85pt;height:14.05pt" o:ole="">
            <v:imagedata r:id="rId4" o:title=""/>
          </v:shape>
          <w:control r:id="rId55" w:name="DefaultOcxName47" w:shapeid="_x0000_i115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05A4FDF1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Compilation error</w:t>
      </w:r>
    </w:p>
    <w:p w14:paraId="25AEC1D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C4E62C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262FCC00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3" w:name="question_25706"/>
      <w:bookmarkEnd w:id="13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5</w:t>
      </w:r>
    </w:p>
    <w:p w14:paraId="12B1EAD4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1 / 1 pts</w:t>
      </w:r>
    </w:p>
    <w:p w14:paraId="4E8A7DCA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 Which of these keywords is used to make a class?</w:t>
      </w:r>
    </w:p>
    <w:p w14:paraId="32087FC2" w14:textId="41DA132F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object w:dxaOrig="1440" w:dyaOrig="1440" w14:anchorId="094B8B53">
          <v:shape id="_x0000_i1156" type="#_x0000_t75" style="width:16.85pt;height:14.05pt" o:ole="">
            <v:imagedata r:id="rId7" o:title=""/>
          </v:shape>
          <w:control r:id="rId56" w:name="DefaultOcxName48" w:shapeid="_x0000_i115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0B19F2F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class</w:t>
      </w:r>
    </w:p>
    <w:p w14:paraId="7D8BD8F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91005CC" w14:textId="57D4211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22CAEB1">
          <v:shape id="_x0000_i1155" type="#_x0000_t75" style="width:16.85pt;height:14.05pt" o:ole="">
            <v:imagedata r:id="rId4" o:title=""/>
          </v:shape>
          <w:control r:id="rId57" w:name="DefaultOcxName49" w:shapeid="_x0000_i115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6BB639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int</w:t>
      </w:r>
    </w:p>
    <w:p w14:paraId="0DE9454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9141E32" w14:textId="2C45F4C6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7369756">
          <v:shape id="_x0000_i1154" type="#_x0000_t75" style="width:16.85pt;height:14.05pt" o:ole="">
            <v:imagedata r:id="rId4" o:title=""/>
          </v:shape>
          <w:control r:id="rId58" w:name="DefaultOcxName50" w:shapeid="_x0000_i1154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3D736B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none of the mentioned</w:t>
      </w:r>
    </w:p>
    <w:p w14:paraId="125BAA95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1ABD943" w14:textId="59A0ECDD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458B2AF">
          <v:shape id="_x0000_i1153" type="#_x0000_t75" style="width:16.85pt;height:14.05pt" o:ole="">
            <v:imagedata r:id="rId4" o:title=""/>
          </v:shape>
          <w:control r:id="rId59" w:name="DefaultOcxName51" w:shapeid="_x0000_i1153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18BAD5F4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struct</w:t>
      </w:r>
    </w:p>
    <w:p w14:paraId="52AEB9B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417BE0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6DE1175C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4" w:name="question_25707"/>
      <w:bookmarkEnd w:id="14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6</w:t>
      </w:r>
    </w:p>
    <w:p w14:paraId="6F4A0CF2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06DF88B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of the following is a valid declaration of an object of class Box?</w:t>
      </w:r>
    </w:p>
    <w:p w14:paraId="488D98FF" w14:textId="00DC2CAC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59CBA18A">
          <v:shape id="_x0000_i1152" type="#_x0000_t75" style="width:16.85pt;height:14.05pt" o:ole="">
            <v:imagedata r:id="rId4" o:title=""/>
          </v:shape>
          <w:control r:id="rId60" w:name="DefaultOcxName52" w:shapeid="_x0000_i1152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B333C6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obj = new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Box(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);</w:t>
      </w:r>
    </w:p>
    <w:p w14:paraId="77A176D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857EE58" w14:textId="4101ADEA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4010D49">
          <v:shape id="_x0000_i1151" type="#_x0000_t75" style="width:16.85pt;height:14.05pt" o:ole="">
            <v:imagedata r:id="rId7" o:title=""/>
          </v:shape>
          <w:control r:id="rId61" w:name="DefaultOcxName53" w:shapeid="_x0000_i1151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305F654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Box obj = new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Box(</w:t>
      </w:r>
      <w:proofErr w:type="gramEnd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);</w:t>
      </w:r>
    </w:p>
    <w:p w14:paraId="56BD67A7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B3E4C1B" w14:textId="35C6648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6767A7C6">
          <v:shape id="_x0000_i1150" type="#_x0000_t75" style="width:16.85pt;height:14.05pt" o:ole="">
            <v:imagedata r:id="rId4" o:title=""/>
          </v:shape>
          <w:control r:id="rId62" w:name="DefaultOcxName54" w:shapeid="_x0000_i1150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FFA8AD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new Box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obj;</w:t>
      </w:r>
      <w:proofErr w:type="gramEnd"/>
    </w:p>
    <w:p w14:paraId="29AE1F1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17EAC6C4" w14:textId="08243C6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E9C3352">
          <v:shape id="_x0000_i1149" type="#_x0000_t75" style="width:16.85pt;height:14.05pt" o:ole="">
            <v:imagedata r:id="rId4" o:title=""/>
          </v:shape>
          <w:control r:id="rId63" w:name="DefaultOcxName55" w:shapeid="_x0000_i1149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24D7FCC9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 xml:space="preserve">Box obj = new </w:t>
      </w:r>
      <w:proofErr w:type="gramStart"/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Box;</w:t>
      </w:r>
      <w:proofErr w:type="gramEnd"/>
    </w:p>
    <w:p w14:paraId="0D096B9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D72092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5AD6E474" w14:textId="77777777" w:rsidR="00896C28" w:rsidRPr="00896C28" w:rsidRDefault="00896C28" w:rsidP="00896C28">
      <w:pPr>
        <w:shd w:val="clear" w:color="auto" w:fill="F5F5F5"/>
        <w:spacing w:line="240" w:lineRule="auto"/>
        <w:rPr>
          <w:rFonts w:ascii="Times New Roman" w:eastAsia="Times New Roman" w:hAnsi="Times New Roman" w:cs="Times New Roman"/>
          <w:b/>
          <w:bCs/>
          <w:color w:val="595959"/>
          <w:sz w:val="26"/>
          <w:szCs w:val="26"/>
        </w:rPr>
      </w:pPr>
      <w:bookmarkStart w:id="15" w:name="question_25708"/>
      <w:bookmarkEnd w:id="15"/>
      <w:r w:rsidRPr="00896C28">
        <w:rPr>
          <w:rFonts w:ascii="Helvetica" w:eastAsia="Times New Roman" w:hAnsi="Helvetica" w:cs="Helvetica"/>
          <w:b/>
          <w:bCs/>
          <w:color w:val="2D3B45"/>
          <w:sz w:val="29"/>
          <w:szCs w:val="29"/>
        </w:rPr>
        <w:t>Question 17</w:t>
      </w:r>
    </w:p>
    <w:p w14:paraId="01071F92" w14:textId="77777777" w:rsidR="00896C28" w:rsidRPr="00896C28" w:rsidRDefault="00896C28" w:rsidP="00896C28">
      <w:pPr>
        <w:shd w:val="clear" w:color="auto" w:fill="F5F5F5"/>
        <w:spacing w:before="24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28">
        <w:rPr>
          <w:rFonts w:ascii="Helvetica" w:eastAsia="Times New Roman" w:hAnsi="Helvetica" w:cs="Helvetica"/>
          <w:b/>
          <w:bCs/>
          <w:color w:val="595959"/>
          <w:sz w:val="26"/>
          <w:szCs w:val="26"/>
        </w:rPr>
        <w:t>2 / 2 pts</w:t>
      </w:r>
    </w:p>
    <w:p w14:paraId="0952C6F6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8"/>
          <w:szCs w:val="28"/>
        </w:rPr>
        <w:t>Which concept of Java is achieved by combining methods and Data fields into a class?</w:t>
      </w:r>
    </w:p>
    <w:p w14:paraId="47A77135" w14:textId="505B53E8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196982D8">
          <v:shape id="_x0000_i1148" type="#_x0000_t75" style="width:16.85pt;height:14.05pt" o:ole="">
            <v:imagedata r:id="rId7" o:title=""/>
          </v:shape>
          <w:control r:id="rId64" w:name="DefaultOcxName56" w:shapeid="_x0000_i1148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7DAED92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Encapsulation</w:t>
      </w:r>
    </w:p>
    <w:p w14:paraId="37CE907B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0A897F5A" w14:textId="7B0D48B4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7FCD58D4">
          <v:shape id="_x0000_i1147" type="#_x0000_t75" style="width:16.85pt;height:14.05pt" o:ole="">
            <v:imagedata r:id="rId4" o:title=""/>
          </v:shape>
          <w:control r:id="rId65" w:name="DefaultOcxName57" w:shapeid="_x0000_i1147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57E749CE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Abstraction</w:t>
      </w:r>
    </w:p>
    <w:p w14:paraId="5F0740D2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344EA217" w14:textId="55CDBEAF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03D5BE59">
          <v:shape id="_x0000_i1146" type="#_x0000_t75" style="width:16.85pt;height:14.05pt" o:ole="">
            <v:imagedata r:id="rId4" o:title=""/>
          </v:shape>
          <w:control r:id="rId66" w:name="DefaultOcxName58" w:shapeid="_x0000_i1146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47AD121D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Inheritance</w:t>
      </w:r>
    </w:p>
    <w:p w14:paraId="559CC07F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991996E" w14:textId="2AF2BF96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object w:dxaOrig="1440" w:dyaOrig="1440" w14:anchorId="39F3FD3A">
          <v:shape id="_x0000_i1145" type="#_x0000_t75" style="width:16.85pt;height:14.05pt" o:ole="">
            <v:imagedata r:id="rId4" o:title=""/>
          </v:shape>
          <w:control r:id="rId67" w:name="DefaultOcxName59" w:shapeid="_x0000_i1145"/>
        </w:object>
      </w: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 </w:t>
      </w:r>
    </w:p>
    <w:p w14:paraId="61B8143C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lastRenderedPageBreak/>
        <w:t>Polymorphism</w:t>
      </w:r>
    </w:p>
    <w:p w14:paraId="6DED24A0" w14:textId="77777777" w:rsidR="00896C28" w:rsidRPr="00896C28" w:rsidRDefault="00896C28" w:rsidP="00896C28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96C28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4166D3EF" w14:textId="77777777" w:rsidR="00F55525" w:rsidRDefault="00F55525"/>
    <w:sectPr w:rsidR="00F55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sDA2NTI2MjY1MTFR0lEKTi0uzszPAykwrAUAFdMgOywAAAA="/>
  </w:docVars>
  <w:rsids>
    <w:rsidRoot w:val="00896C28"/>
    <w:rsid w:val="00206955"/>
    <w:rsid w:val="0027779C"/>
    <w:rsid w:val="00896C28"/>
    <w:rsid w:val="00F5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72FF"/>
  <w15:chartTrackingRefBased/>
  <w15:docId w15:val="{27671C78-B7F8-4282-A03E-AAEE28A4D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96C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96C2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ame">
    <w:name w:val="name"/>
    <w:basedOn w:val="DefaultParagraphFont"/>
    <w:rsid w:val="00896C28"/>
  </w:style>
  <w:style w:type="character" w:customStyle="1" w:styleId="questionpointsholder">
    <w:name w:val="question_points_holder"/>
    <w:basedOn w:val="DefaultParagraphFont"/>
    <w:rsid w:val="00896C28"/>
  </w:style>
  <w:style w:type="character" w:customStyle="1" w:styleId="points">
    <w:name w:val="points"/>
    <w:basedOn w:val="DefaultParagraphFont"/>
    <w:rsid w:val="00896C28"/>
  </w:style>
  <w:style w:type="character" w:styleId="Strong">
    <w:name w:val="Strong"/>
    <w:basedOn w:val="DefaultParagraphFont"/>
    <w:uiPriority w:val="22"/>
    <w:qFormat/>
    <w:rsid w:val="00896C2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96C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6C28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896C28"/>
  </w:style>
  <w:style w:type="character" w:customStyle="1" w:styleId="constant">
    <w:name w:val="constant"/>
    <w:basedOn w:val="DefaultParagraphFont"/>
    <w:rsid w:val="00896C28"/>
  </w:style>
  <w:style w:type="character" w:customStyle="1" w:styleId="answerarrow">
    <w:name w:val="answer_arrow"/>
    <w:basedOn w:val="DefaultParagraphFont"/>
    <w:rsid w:val="00896C28"/>
  </w:style>
  <w:style w:type="character" w:styleId="HTMLCode">
    <w:name w:val="HTML Code"/>
    <w:basedOn w:val="DefaultParagraphFont"/>
    <w:uiPriority w:val="99"/>
    <w:semiHidden/>
    <w:unhideWhenUsed/>
    <w:rsid w:val="00896C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37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80590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25011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29375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81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338250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105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609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51284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3761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13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072067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288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743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79947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81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797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819554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98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8694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816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3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7513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88409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82413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06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02969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22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546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17338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375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267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98598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516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8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5161116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694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00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885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9821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70845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92318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29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992700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35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617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3303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501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701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388825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877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975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51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5864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86616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52529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38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157518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59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81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0691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42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93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5249732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267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220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1005743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711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017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9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7924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91123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20545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15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590391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20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47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35649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617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45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5690625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492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5127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44728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988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435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85835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61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13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93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1856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48983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24904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1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96256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0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260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920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41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0162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06442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820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2609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823674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517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3144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944174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46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137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844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0567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74311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44538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74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841451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98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255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94631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813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122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496314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02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456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7227480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99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160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4478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844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1046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049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3685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80959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91127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7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8824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44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6649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245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901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651156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0884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6274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448277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625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31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2622833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71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9378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818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4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4376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208374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70398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72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024554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83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55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49543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658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056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903144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241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17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662983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998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367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789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64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20235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70328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46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39004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1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33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293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8723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9963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141449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190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068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636041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210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26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5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9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4283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0940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993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22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1175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76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75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747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936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2941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1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1437039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45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8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235426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440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3763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437938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6211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7668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81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0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041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05088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44199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8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03730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79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8221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678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33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66810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94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901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197622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6682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60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048605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2857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757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00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0404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4524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52347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0867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85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309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64800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424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8176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5161946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87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891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420581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257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896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200192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133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0036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6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7714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28996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514808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94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28538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966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3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98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7381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075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459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325995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526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447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498067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793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55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79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8125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38008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39646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9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86469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21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5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113923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681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3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2592375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942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253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6182146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787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9469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030100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517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9802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399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9743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53958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56803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2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832336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27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794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20114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780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57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36194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924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792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8179122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392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196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8506169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861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0918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45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4186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37396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6" w:color="AAAAAA"/>
                    <w:right w:val="none" w:sz="0" w:space="0" w:color="auto"/>
                  </w:divBdr>
                  <w:divsChild>
                    <w:div w:id="168239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6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430213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88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534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9507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472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40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662513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640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597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9114217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851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0550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34332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6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729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1039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9.xml"/><Relationship Id="rId21" Type="http://schemas.openxmlformats.org/officeDocument/2006/relationships/control" Target="activeX/activeX14.xml"/><Relationship Id="rId42" Type="http://schemas.openxmlformats.org/officeDocument/2006/relationships/control" Target="activeX/activeX35.xml"/><Relationship Id="rId47" Type="http://schemas.openxmlformats.org/officeDocument/2006/relationships/control" Target="activeX/activeX40.xml"/><Relationship Id="rId63" Type="http://schemas.openxmlformats.org/officeDocument/2006/relationships/control" Target="activeX/activeX56.xml"/><Relationship Id="rId68" Type="http://schemas.openxmlformats.org/officeDocument/2006/relationships/fontTable" Target="fontTable.xml"/><Relationship Id="rId7" Type="http://schemas.openxmlformats.org/officeDocument/2006/relationships/image" Target="media/image2.wmf"/><Relationship Id="rId2" Type="http://schemas.openxmlformats.org/officeDocument/2006/relationships/settings" Target="settings.xml"/><Relationship Id="rId16" Type="http://schemas.openxmlformats.org/officeDocument/2006/relationships/control" Target="activeX/activeX11.xml"/><Relationship Id="rId29" Type="http://schemas.openxmlformats.org/officeDocument/2006/relationships/control" Target="activeX/activeX22.xml"/><Relationship Id="rId11" Type="http://schemas.openxmlformats.org/officeDocument/2006/relationships/control" Target="activeX/activeX6.xml"/><Relationship Id="rId24" Type="http://schemas.openxmlformats.org/officeDocument/2006/relationships/control" Target="activeX/activeX17.xml"/><Relationship Id="rId32" Type="http://schemas.openxmlformats.org/officeDocument/2006/relationships/control" Target="activeX/activeX25.xml"/><Relationship Id="rId37" Type="http://schemas.openxmlformats.org/officeDocument/2006/relationships/control" Target="activeX/activeX30.xml"/><Relationship Id="rId40" Type="http://schemas.openxmlformats.org/officeDocument/2006/relationships/control" Target="activeX/activeX33.xml"/><Relationship Id="rId45" Type="http://schemas.openxmlformats.org/officeDocument/2006/relationships/control" Target="activeX/activeX38.xml"/><Relationship Id="rId53" Type="http://schemas.openxmlformats.org/officeDocument/2006/relationships/control" Target="activeX/activeX46.xml"/><Relationship Id="rId58" Type="http://schemas.openxmlformats.org/officeDocument/2006/relationships/control" Target="activeX/activeX51.xml"/><Relationship Id="rId66" Type="http://schemas.openxmlformats.org/officeDocument/2006/relationships/control" Target="activeX/activeX59.xml"/><Relationship Id="rId5" Type="http://schemas.openxmlformats.org/officeDocument/2006/relationships/control" Target="activeX/activeX1.xml"/><Relationship Id="rId61" Type="http://schemas.openxmlformats.org/officeDocument/2006/relationships/control" Target="activeX/activeX54.xml"/><Relationship Id="rId19" Type="http://schemas.openxmlformats.org/officeDocument/2006/relationships/control" Target="activeX/activeX13.xml"/><Relationship Id="rId14" Type="http://schemas.openxmlformats.org/officeDocument/2006/relationships/control" Target="activeX/activeX9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8.xml"/><Relationship Id="rId43" Type="http://schemas.openxmlformats.org/officeDocument/2006/relationships/control" Target="activeX/activeX36.xml"/><Relationship Id="rId48" Type="http://schemas.openxmlformats.org/officeDocument/2006/relationships/control" Target="activeX/activeX41.xml"/><Relationship Id="rId56" Type="http://schemas.openxmlformats.org/officeDocument/2006/relationships/control" Target="activeX/activeX49.xml"/><Relationship Id="rId64" Type="http://schemas.openxmlformats.org/officeDocument/2006/relationships/control" Target="activeX/activeX57.xml"/><Relationship Id="rId69" Type="http://schemas.openxmlformats.org/officeDocument/2006/relationships/theme" Target="theme/theme1.xml"/><Relationship Id="rId8" Type="http://schemas.openxmlformats.org/officeDocument/2006/relationships/control" Target="activeX/activeX3.xml"/><Relationship Id="rId51" Type="http://schemas.openxmlformats.org/officeDocument/2006/relationships/control" Target="activeX/activeX44.xml"/><Relationship Id="rId3" Type="http://schemas.openxmlformats.org/officeDocument/2006/relationships/webSettings" Target="webSettings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control" Target="activeX/activeX31.xml"/><Relationship Id="rId46" Type="http://schemas.openxmlformats.org/officeDocument/2006/relationships/control" Target="activeX/activeX39.xml"/><Relationship Id="rId59" Type="http://schemas.openxmlformats.org/officeDocument/2006/relationships/control" Target="activeX/activeX52.xml"/><Relationship Id="rId67" Type="http://schemas.openxmlformats.org/officeDocument/2006/relationships/control" Target="activeX/activeX60.xml"/><Relationship Id="rId20" Type="http://schemas.openxmlformats.org/officeDocument/2006/relationships/image" Target="media/image4.wmf"/><Relationship Id="rId41" Type="http://schemas.openxmlformats.org/officeDocument/2006/relationships/control" Target="activeX/activeX34.xml"/><Relationship Id="rId54" Type="http://schemas.openxmlformats.org/officeDocument/2006/relationships/control" Target="activeX/activeX47.xml"/><Relationship Id="rId62" Type="http://schemas.openxmlformats.org/officeDocument/2006/relationships/control" Target="activeX/activeX55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5" Type="http://schemas.openxmlformats.org/officeDocument/2006/relationships/control" Target="activeX/activeX10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9.xml"/><Relationship Id="rId49" Type="http://schemas.openxmlformats.org/officeDocument/2006/relationships/control" Target="activeX/activeX42.xml"/><Relationship Id="rId57" Type="http://schemas.openxmlformats.org/officeDocument/2006/relationships/control" Target="activeX/activeX50.xml"/><Relationship Id="rId10" Type="http://schemas.openxmlformats.org/officeDocument/2006/relationships/control" Target="activeX/activeX5.xml"/><Relationship Id="rId31" Type="http://schemas.openxmlformats.org/officeDocument/2006/relationships/control" Target="activeX/activeX24.xml"/><Relationship Id="rId44" Type="http://schemas.openxmlformats.org/officeDocument/2006/relationships/control" Target="activeX/activeX37.xml"/><Relationship Id="rId52" Type="http://schemas.openxmlformats.org/officeDocument/2006/relationships/control" Target="activeX/activeX45.xml"/><Relationship Id="rId60" Type="http://schemas.openxmlformats.org/officeDocument/2006/relationships/control" Target="activeX/activeX53.xml"/><Relationship Id="rId65" Type="http://schemas.openxmlformats.org/officeDocument/2006/relationships/control" Target="activeX/activeX58.xml"/><Relationship Id="rId4" Type="http://schemas.openxmlformats.org/officeDocument/2006/relationships/image" Target="media/image1.wmf"/><Relationship Id="rId9" Type="http://schemas.openxmlformats.org/officeDocument/2006/relationships/control" Target="activeX/activeX4.xml"/><Relationship Id="rId13" Type="http://schemas.openxmlformats.org/officeDocument/2006/relationships/control" Target="activeX/activeX8.xml"/><Relationship Id="rId18" Type="http://schemas.openxmlformats.org/officeDocument/2006/relationships/image" Target="media/image3.wmf"/><Relationship Id="rId39" Type="http://schemas.openxmlformats.org/officeDocument/2006/relationships/control" Target="activeX/activeX32.xml"/><Relationship Id="rId34" Type="http://schemas.openxmlformats.org/officeDocument/2006/relationships/control" Target="activeX/activeX27.xml"/><Relationship Id="rId50" Type="http://schemas.openxmlformats.org/officeDocument/2006/relationships/control" Target="activeX/activeX43.xml"/><Relationship Id="rId55" Type="http://schemas.openxmlformats.org/officeDocument/2006/relationships/control" Target="activeX/activeX4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874</Words>
  <Characters>4987</Characters>
  <Application>Microsoft Office Word</Application>
  <DocSecurity>0</DocSecurity>
  <Lines>41</Lines>
  <Paragraphs>11</Paragraphs>
  <ScaleCrop>false</ScaleCrop>
  <Company/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aleab</dc:creator>
  <cp:keywords/>
  <dc:description/>
  <cp:lastModifiedBy>Daniel Kaleab</cp:lastModifiedBy>
  <cp:revision>1</cp:revision>
  <dcterms:created xsi:type="dcterms:W3CDTF">2021-06-24T06:05:00Z</dcterms:created>
  <dcterms:modified xsi:type="dcterms:W3CDTF">2021-06-24T06:21:00Z</dcterms:modified>
</cp:coreProperties>
</file>